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time-series forecasting with SVM (Support Vector Regression) using sliding windows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SVM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sv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SV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5.130098e-07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268934  0.17333448 -0.07563299 -0.31983409 -0.5448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02684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3.19999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9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 smape        R2</w:t>
      </w:r>
      <w:r>
        <w:br/>
      </w:r>
      <w:r>
        <w:rPr>
          <w:rStyle w:val="VerbatimChar"/>
        </w:rPr>
        <w:t xml:space="preserve">## 1 3.199991e-07 0.002684197 0.999997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sv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57Z</dcterms:created>
  <dcterms:modified xsi:type="dcterms:W3CDTF">2025-10-28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